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E51A2" w14:textId="77777777" w:rsidR="006F60C1" w:rsidRDefault="002B7F86" w:rsidP="006F60C1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6E2D882E" w:rsidR="00C104EA" w:rsidRPr="006F60C1" w:rsidRDefault="006F60C1" w:rsidP="006F60C1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Food Service Worker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6F60C1" w:rsidRDefault="002B7F86" w:rsidP="006F60C1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F60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6F60C1" w:rsidRDefault="002B7F86" w:rsidP="006F60C1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F60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6F60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6F60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6F60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6F60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6F60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6F60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6F60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6F60C1" w:rsidRDefault="002B7F86" w:rsidP="006F60C1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14:paraId="4745E9A8" w14:textId="77777777" w:rsidR="006F60C1" w:rsidRDefault="002B7F86" w:rsidP="006F60C1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F60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5DC52C64" w14:textId="77777777" w:rsidR="006F60C1" w:rsidRDefault="006F60C1" w:rsidP="006F60C1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F60C1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This job application will serve my candidature for the role of Food Service Worker available with your renowned Coffee House. I got to learn about the available opportunities in the career section of ABC newspaper. I have been working as a Food Service Worker for the past 1 year and have developed a good acquaintance with superb customer servicing techniques. </w:t>
      </w:r>
    </w:p>
    <w:p w14:paraId="45A81BEA" w14:textId="08CDE48A" w:rsidR="006F60C1" w:rsidRPr="006F60C1" w:rsidRDefault="006F60C1" w:rsidP="006F60C1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F60C1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Highlighting my current responsibilities that are in conjunction with your job expectation:</w:t>
      </w:r>
    </w:p>
    <w:p w14:paraId="5D43C409" w14:textId="77777777" w:rsidR="006F60C1" w:rsidRPr="006F60C1" w:rsidRDefault="006F60C1" w:rsidP="006F60C1">
      <w:pPr>
        <w:numPr>
          <w:ilvl w:val="0"/>
          <w:numId w:val="11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F60C1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Support co-workers in timely food delivery to the customers.</w:t>
      </w:r>
    </w:p>
    <w:p w14:paraId="0BC479EB" w14:textId="77777777" w:rsidR="006F60C1" w:rsidRPr="006F60C1" w:rsidRDefault="006F60C1" w:rsidP="006F60C1">
      <w:pPr>
        <w:numPr>
          <w:ilvl w:val="0"/>
          <w:numId w:val="11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F60C1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Ensure table hygiene by proper cleaning and clearing of the table.</w:t>
      </w:r>
    </w:p>
    <w:p w14:paraId="0B85EE63" w14:textId="77777777" w:rsidR="006F60C1" w:rsidRPr="006F60C1" w:rsidRDefault="006F60C1" w:rsidP="006F60C1">
      <w:pPr>
        <w:numPr>
          <w:ilvl w:val="0"/>
          <w:numId w:val="11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F60C1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Wash food dishes and utensils properly.</w:t>
      </w:r>
    </w:p>
    <w:p w14:paraId="2C17006B" w14:textId="77777777" w:rsidR="006F60C1" w:rsidRPr="006F60C1" w:rsidRDefault="006F60C1" w:rsidP="006F60C1">
      <w:pPr>
        <w:numPr>
          <w:ilvl w:val="0"/>
          <w:numId w:val="11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F60C1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Maintain a healthy relationship with colleagues.</w:t>
      </w:r>
    </w:p>
    <w:p w14:paraId="0977C20C" w14:textId="77777777" w:rsidR="006F60C1" w:rsidRPr="006F60C1" w:rsidRDefault="006F60C1" w:rsidP="006F60C1">
      <w:pPr>
        <w:numPr>
          <w:ilvl w:val="0"/>
          <w:numId w:val="11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F60C1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Effective communication with staff as well as customers.</w:t>
      </w:r>
    </w:p>
    <w:p w14:paraId="525BEA2D" w14:textId="77777777" w:rsidR="006F60C1" w:rsidRPr="006F60C1" w:rsidRDefault="006F60C1" w:rsidP="006F60C1">
      <w:pPr>
        <w:numPr>
          <w:ilvl w:val="0"/>
          <w:numId w:val="11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F60C1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Perform the assigned duties to meet operational needs.</w:t>
      </w:r>
    </w:p>
    <w:p w14:paraId="2B339372" w14:textId="77777777" w:rsidR="006F60C1" w:rsidRPr="006F60C1" w:rsidRDefault="006F60C1" w:rsidP="006F60C1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4AC40BF" w14:textId="77777777" w:rsidR="006F60C1" w:rsidRPr="006F60C1" w:rsidRDefault="006F60C1" w:rsidP="006F60C1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F60C1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Alongside, I possess an excellent understanding of food inventory management and working knowledge of the latest food equipment that makes me an ideal fit for the vacant role. </w:t>
      </w:r>
    </w:p>
    <w:p w14:paraId="0F3CD268" w14:textId="77777777" w:rsidR="006F60C1" w:rsidRPr="006F60C1" w:rsidRDefault="006F60C1" w:rsidP="006F60C1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B608C5D" w14:textId="77777777" w:rsidR="006F60C1" w:rsidRPr="006F60C1" w:rsidRDefault="006F60C1" w:rsidP="006F60C1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F60C1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Thanks for reviewing my job application and gauging my fitness for the role. I request you to go through my attached resume to get an insight into previous experiences and unique skill set. It would be a pleasure for me to explain my suitability for the role in detail. </w:t>
      </w:r>
    </w:p>
    <w:p w14:paraId="31F5A88C" w14:textId="77777777" w:rsidR="006F60C1" w:rsidRPr="006F60C1" w:rsidRDefault="006F60C1" w:rsidP="006F60C1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84FD7C1" w14:textId="77777777" w:rsidR="006F60C1" w:rsidRPr="006F60C1" w:rsidRDefault="006F60C1" w:rsidP="006F60C1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F60C1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Best Regards,</w:t>
      </w:r>
    </w:p>
    <w:p w14:paraId="6A14D93C" w14:textId="77777777" w:rsidR="006F60C1" w:rsidRPr="006F60C1" w:rsidRDefault="006F60C1" w:rsidP="006F60C1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F60C1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[Your Name]</w:t>
      </w:r>
    </w:p>
    <w:p w14:paraId="1EEF70FA" w14:textId="77777777" w:rsidR="006F60C1" w:rsidRDefault="006F60C1" w:rsidP="00C104EA">
      <w:pPr>
        <w:rPr>
          <w:lang w:val="en-US"/>
        </w:rPr>
      </w:pPr>
    </w:p>
    <w:p w14:paraId="11306546" w14:textId="77777777" w:rsidR="006F60C1" w:rsidRDefault="006F60C1" w:rsidP="00C104EA">
      <w:pPr>
        <w:rPr>
          <w:lang w:val="en-US"/>
        </w:rPr>
      </w:pPr>
    </w:p>
    <w:p w14:paraId="76C84469" w14:textId="77777777" w:rsidR="006F60C1" w:rsidRDefault="006F60C1" w:rsidP="00C104EA">
      <w:pPr>
        <w:rPr>
          <w:lang w:val="en-US"/>
        </w:rPr>
      </w:pPr>
    </w:p>
    <w:p w14:paraId="0EF599E9" w14:textId="77777777" w:rsidR="006F60C1" w:rsidRDefault="006F60C1" w:rsidP="00C104EA">
      <w:pPr>
        <w:rPr>
          <w:lang w:val="en-US"/>
        </w:rPr>
      </w:pPr>
    </w:p>
    <w:p w14:paraId="46DAE411" w14:textId="77777777" w:rsidR="006F60C1" w:rsidRDefault="006F60C1" w:rsidP="00C104EA">
      <w:pPr>
        <w:rPr>
          <w:lang w:val="en-US"/>
        </w:rPr>
      </w:pPr>
    </w:p>
    <w:p w14:paraId="13E5DB81" w14:textId="77777777" w:rsidR="006F60C1" w:rsidRDefault="006F60C1" w:rsidP="00C104EA">
      <w:pPr>
        <w:rPr>
          <w:lang w:val="en-US"/>
        </w:rPr>
      </w:pPr>
    </w:p>
    <w:p w14:paraId="082E0BBD" w14:textId="566C4D7F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3138E5"/>
    <w:multiLevelType w:val="multilevel"/>
    <w:tmpl w:val="D79AA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0"/>
  </w:num>
  <w:num w:numId="5">
    <w:abstractNumId w:val="4"/>
  </w:num>
  <w:num w:numId="6">
    <w:abstractNumId w:val="5"/>
  </w:num>
  <w:num w:numId="7">
    <w:abstractNumId w:val="9"/>
  </w:num>
  <w:num w:numId="8">
    <w:abstractNumId w:val="7"/>
  </w:num>
  <w:num w:numId="9">
    <w:abstractNumId w:val="3"/>
  </w:num>
  <w:num w:numId="10">
    <w:abstractNumId w:val="6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60C1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2</Words>
  <Characters>156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804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od Service Worker Cover letter Sample</dc:title>
  <dc:subject>Create your Cover Letter using Free Food Service Worker Cover Letter Sample Template</dc:subject>
  <dc:creator>Qwikresume.com</dc:creator>
  <dcterms:created xsi:type="dcterms:W3CDTF">2021-12-16T05:20:00Z</dcterms:created>
  <dcterms:modified xsi:type="dcterms:W3CDTF">2021-12-16T05:20:00Z</dcterms:modified>
  <cp:category>Hospitality</cp:category>
</cp:coreProperties>
</file>